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2EBFD2" w14:textId="77777777" w:rsidR="006D45F3" w:rsidRPr="000E1D5B" w:rsidRDefault="006D45F3" w:rsidP="006D45F3">
      <w:pPr>
        <w:pStyle w:val="Heading1"/>
        <w:spacing w:before="0" w:after="60"/>
        <w:ind w:left="-450"/>
        <w:rPr>
          <w:rFonts w:ascii="Campton Book" w:hAnsi="Campton Book" w:cs="Helvetica"/>
          <w:color w:val="0D0D0D" w:themeColor="text1" w:themeTint="F2"/>
          <w:sz w:val="20"/>
          <w:szCs w:val="20"/>
        </w:rPr>
      </w:pPr>
    </w:p>
    <w:p w14:paraId="3389B6EA" w14:textId="77777777" w:rsidR="000E1D5B" w:rsidRPr="000E1D5B" w:rsidRDefault="000E1D5B" w:rsidP="000E1D5B">
      <w:pPr>
        <w:pStyle w:val="NoSpacing"/>
        <w:jc w:val="center"/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</w:pPr>
    </w:p>
    <w:p w14:paraId="00852FE9" w14:textId="77777777" w:rsidR="000E1D5B" w:rsidRPr="000E1D5B" w:rsidRDefault="000E1D5B" w:rsidP="000E1D5B">
      <w:pPr>
        <w:pStyle w:val="NoSpacing"/>
        <w:jc w:val="center"/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</w:pPr>
    </w:p>
    <w:p w14:paraId="5A394262" w14:textId="77777777" w:rsidR="000E1D5B" w:rsidRPr="000E1D5B" w:rsidRDefault="000E1D5B" w:rsidP="000E1D5B">
      <w:pPr>
        <w:pStyle w:val="NoSpacing"/>
        <w:jc w:val="center"/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</w:pPr>
    </w:p>
    <w:p w14:paraId="7A489AC4" w14:textId="3BF05FB9" w:rsidR="000E1D5B" w:rsidRPr="000E1D5B" w:rsidRDefault="001669DB" w:rsidP="000E1D5B">
      <w:pPr>
        <w:pStyle w:val="NoSpacing"/>
        <w:jc w:val="center"/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</w:pPr>
      <w:r w:rsidRPr="001669DB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 xml:space="preserve">           </w:t>
      </w:r>
      <w:r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  <w:t xml:space="preserve"> </w:t>
      </w:r>
      <w:r w:rsidR="000E1D5B"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  <w:t xml:space="preserve">Level Playing Field Membership Form 2019 – </w:t>
      </w:r>
      <w:r w:rsidR="00ED3A86"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  <w:t>Club</w:t>
      </w:r>
      <w:r w:rsidR="000E1D5B"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  <w:t xml:space="preserve"> Membership</w:t>
      </w:r>
    </w:p>
    <w:p w14:paraId="433125BF" w14:textId="2331D5FB" w:rsidR="000E1D5B" w:rsidRPr="000E1D5B" w:rsidRDefault="000E1D5B" w:rsidP="000E1D5B">
      <w:pPr>
        <w:pStyle w:val="NoSpacing"/>
        <w:rPr>
          <w:rFonts w:ascii="Campton Book" w:hAnsi="Campton Book" w:cs="Segoe UI"/>
          <w:b/>
          <w:color w:val="0D0D0D" w:themeColor="text1" w:themeTint="F2"/>
          <w:sz w:val="20"/>
          <w:szCs w:val="20"/>
        </w:rPr>
      </w:pPr>
    </w:p>
    <w:p w14:paraId="439C606B" w14:textId="1DA2C806" w:rsidR="000E1D5B" w:rsidRDefault="00ED3A86" w:rsidP="006F16DA">
      <w:pPr>
        <w:pStyle w:val="NoSpacing"/>
        <w:numPr>
          <w:ilvl w:val="0"/>
          <w:numId w:val="26"/>
        </w:numPr>
        <w:ind w:left="284" w:hanging="284"/>
        <w:rPr>
          <w:rFonts w:ascii="Campton Book" w:hAnsi="Campton Book" w:cs="Segoe UI"/>
          <w:b/>
          <w:color w:val="0D0D0D" w:themeColor="text1" w:themeTint="F2"/>
          <w:sz w:val="20"/>
          <w:szCs w:val="20"/>
        </w:rPr>
      </w:pPr>
      <w:r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>Club</w:t>
      </w:r>
      <w:r w:rsidR="000E1D5B"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 xml:space="preserve"> Detail</w:t>
      </w:r>
      <w:r w:rsidR="000E1D5B" w:rsidRPr="006F16DA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3544"/>
        <w:gridCol w:w="2268"/>
        <w:gridCol w:w="1224"/>
      </w:tblGrid>
      <w:tr w:rsidR="006F16DA" w:rsidRPr="000E1D5B" w14:paraId="30BA226C" w14:textId="77777777" w:rsidTr="006F16DA">
        <w:tc>
          <w:tcPr>
            <w:tcW w:w="1980" w:type="dxa"/>
            <w:shd w:val="clear" w:color="auto" w:fill="06865F"/>
          </w:tcPr>
          <w:p w14:paraId="19F3EB36" w14:textId="0DA8946B" w:rsidR="006F16DA" w:rsidRPr="000E1D5B" w:rsidRDefault="00ED3A86" w:rsidP="002F5153">
            <w:pPr>
              <w:pStyle w:val="NoSpacing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  <w:t>Club</w:t>
            </w:r>
            <w:r w:rsidR="006F16DA"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  <w:t xml:space="preserve"> Name:</w:t>
            </w:r>
          </w:p>
        </w:tc>
        <w:tc>
          <w:tcPr>
            <w:tcW w:w="3544" w:type="dxa"/>
          </w:tcPr>
          <w:p w14:paraId="3D934943" w14:textId="77777777" w:rsidR="006F16DA" w:rsidRPr="000E1D5B" w:rsidRDefault="006F16DA" w:rsidP="002F5153">
            <w:pPr>
              <w:pStyle w:val="NoSpacing"/>
              <w:rPr>
                <w:rFonts w:ascii="Campton Book" w:hAnsi="Campton Book" w:cs="Segoe UI"/>
                <w:color w:val="44546A" w:themeColor="text2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06865F"/>
          </w:tcPr>
          <w:p w14:paraId="566E7697" w14:textId="3D136BC0" w:rsidR="006F16DA" w:rsidRPr="000E1D5B" w:rsidRDefault="00ED3A86" w:rsidP="00ED3A86">
            <w:pPr>
              <w:pStyle w:val="NoSpacing"/>
              <w:jc w:val="center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  <w:t>League</w:t>
            </w:r>
          </w:p>
        </w:tc>
        <w:tc>
          <w:tcPr>
            <w:tcW w:w="1224" w:type="dxa"/>
          </w:tcPr>
          <w:p w14:paraId="66C8643B" w14:textId="77777777" w:rsidR="006F16DA" w:rsidRPr="000E1D5B" w:rsidRDefault="006F16DA" w:rsidP="002F5153">
            <w:pPr>
              <w:pStyle w:val="NoSpacing"/>
              <w:rPr>
                <w:rFonts w:ascii="Campton Book" w:hAnsi="Campton Book" w:cs="Arial"/>
                <w:color w:val="000000"/>
                <w:sz w:val="20"/>
                <w:szCs w:val="20"/>
              </w:rPr>
            </w:pPr>
          </w:p>
        </w:tc>
      </w:tr>
    </w:tbl>
    <w:p w14:paraId="612BC1CF" w14:textId="4C515DAE" w:rsidR="000E1D5B" w:rsidRDefault="000E1D5B" w:rsidP="000E1D5B">
      <w:pPr>
        <w:pStyle w:val="NoSpacing"/>
        <w:rPr>
          <w:rFonts w:ascii="Campton Book" w:hAnsi="Campton Book" w:cs="Segoe UI"/>
          <w:b/>
          <w:color w:val="44546A" w:themeColor="text2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45"/>
        <w:gridCol w:w="2323"/>
        <w:gridCol w:w="1451"/>
        <w:gridCol w:w="2682"/>
        <w:gridCol w:w="1415"/>
      </w:tblGrid>
      <w:tr w:rsidR="00110C8E" w14:paraId="1F40F7BC" w14:textId="77777777" w:rsidTr="00110C8E"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6865F"/>
            <w:vAlign w:val="center"/>
            <w:hideMark/>
          </w:tcPr>
          <w:p w14:paraId="195CBE76" w14:textId="77777777" w:rsidR="00110C8E" w:rsidRDefault="00110C8E">
            <w:pPr>
              <w:pStyle w:val="NoSpacing"/>
              <w:jc w:val="center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  <w:t>Officer</w:t>
            </w:r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6865F"/>
            <w:vAlign w:val="center"/>
            <w:hideMark/>
          </w:tcPr>
          <w:p w14:paraId="16037A41" w14:textId="77777777" w:rsidR="00110C8E" w:rsidRDefault="00110C8E">
            <w:pPr>
              <w:pStyle w:val="NoSpacing"/>
              <w:jc w:val="center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  <w:t>Name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6865F"/>
            <w:vAlign w:val="center"/>
            <w:hideMark/>
          </w:tcPr>
          <w:p w14:paraId="1E75CABC" w14:textId="77777777" w:rsidR="00110C8E" w:rsidRDefault="00110C8E">
            <w:pPr>
              <w:pStyle w:val="NoSpacing"/>
              <w:jc w:val="center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  <w:t>Telephone</w:t>
            </w:r>
          </w:p>
        </w:tc>
        <w:tc>
          <w:tcPr>
            <w:tcW w:w="2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6865F"/>
            <w:vAlign w:val="center"/>
            <w:hideMark/>
          </w:tcPr>
          <w:p w14:paraId="27EF4DD6" w14:textId="77777777" w:rsidR="00110C8E" w:rsidRDefault="00110C8E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Email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6865F"/>
            <w:vAlign w:val="center"/>
            <w:hideMark/>
          </w:tcPr>
          <w:p w14:paraId="2289E5C8" w14:textId="77777777" w:rsidR="00110C8E" w:rsidRDefault="00110C8E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Fan Membership</w:t>
            </w:r>
          </w:p>
        </w:tc>
      </w:tr>
      <w:tr w:rsidR="00110C8E" w14:paraId="1544B767" w14:textId="77777777" w:rsidTr="00110C8E"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CA51E" w14:textId="77777777" w:rsidR="00110C8E" w:rsidRDefault="00110C8E">
            <w:pPr>
              <w:pStyle w:val="NoSpacing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71DC1" w14:textId="77777777" w:rsidR="00110C8E" w:rsidRDefault="00110C8E">
            <w:pPr>
              <w:pStyle w:val="NoSpacing"/>
              <w:rPr>
                <w:rFonts w:ascii="Campton Book" w:hAnsi="Campton Book" w:cs="Calibri"/>
                <w:color w:val="000000"/>
                <w:sz w:val="20"/>
                <w:szCs w:val="20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D5540" w14:textId="77777777" w:rsidR="00110C8E" w:rsidRDefault="00110C8E">
            <w:pPr>
              <w:pStyle w:val="NoSpacing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C2D73" w14:textId="77777777" w:rsidR="00110C8E" w:rsidRDefault="00110C8E">
            <w:pPr>
              <w:pStyle w:val="NoSpacing"/>
              <w:rPr>
                <w:rFonts w:ascii="Campton Book" w:hAnsi="Campton Book" w:cs="Segoe UI"/>
                <w:color w:val="44546A" w:themeColor="text2"/>
                <w:sz w:val="20"/>
                <w:szCs w:val="20"/>
              </w:rPr>
            </w:pPr>
          </w:p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86D45" w14:textId="77777777" w:rsidR="00110C8E" w:rsidRDefault="00110C8E">
            <w:pPr>
              <w:pStyle w:val="NoSpacing"/>
              <w:rPr>
                <w:rFonts w:ascii="Campton Book" w:hAnsi="Campton Book" w:cs="Segoe UI"/>
                <w:color w:val="44546A" w:themeColor="text2"/>
                <w:sz w:val="20"/>
                <w:szCs w:val="20"/>
              </w:rPr>
            </w:pPr>
          </w:p>
        </w:tc>
      </w:tr>
      <w:tr w:rsidR="00110C8E" w14:paraId="2819D9C1" w14:textId="77777777" w:rsidTr="00110C8E"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C9AE6" w14:textId="77777777" w:rsidR="00110C8E" w:rsidRDefault="00110C8E">
            <w:pPr>
              <w:pStyle w:val="NoSpacing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F310A" w14:textId="77777777" w:rsidR="00110C8E" w:rsidRDefault="00110C8E">
            <w:pPr>
              <w:pStyle w:val="NoSpacing"/>
              <w:rPr>
                <w:rFonts w:ascii="Campton Book" w:hAnsi="Campton Book" w:cs="Calibri"/>
                <w:color w:val="000000"/>
                <w:sz w:val="20"/>
                <w:szCs w:val="20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90B0D" w14:textId="77777777" w:rsidR="00110C8E" w:rsidRDefault="00110C8E">
            <w:pPr>
              <w:pStyle w:val="NoSpacing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9B0F7" w14:textId="77777777" w:rsidR="00110C8E" w:rsidRDefault="00110C8E">
            <w:pPr>
              <w:pStyle w:val="NoSpacing"/>
              <w:rPr>
                <w:rFonts w:ascii="Campton Book" w:hAnsi="Campton Book" w:cs="Segoe UI"/>
                <w:color w:val="44546A" w:themeColor="text2"/>
                <w:sz w:val="20"/>
                <w:szCs w:val="20"/>
              </w:rPr>
            </w:pPr>
          </w:p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6B2E5" w14:textId="77777777" w:rsidR="00110C8E" w:rsidRDefault="00110C8E">
            <w:pPr>
              <w:pStyle w:val="NoSpacing"/>
              <w:rPr>
                <w:rFonts w:ascii="Campton Book" w:hAnsi="Campton Book" w:cs="Segoe UI"/>
                <w:color w:val="44546A" w:themeColor="text2"/>
                <w:sz w:val="20"/>
                <w:szCs w:val="20"/>
              </w:rPr>
            </w:pPr>
          </w:p>
        </w:tc>
      </w:tr>
      <w:tr w:rsidR="00110C8E" w14:paraId="29239C31" w14:textId="77777777" w:rsidTr="00110C8E"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37D6F" w14:textId="77777777" w:rsidR="00110C8E" w:rsidRDefault="00110C8E">
            <w:pPr>
              <w:pStyle w:val="NoSpacing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FC745" w14:textId="77777777" w:rsidR="00110C8E" w:rsidRDefault="00110C8E">
            <w:pPr>
              <w:pStyle w:val="NoSpacing"/>
              <w:rPr>
                <w:rFonts w:ascii="Campton Book" w:hAnsi="Campton Book" w:cs="Calibri"/>
                <w:color w:val="000000"/>
                <w:sz w:val="20"/>
                <w:szCs w:val="20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C6189" w14:textId="77777777" w:rsidR="00110C8E" w:rsidRDefault="00110C8E">
            <w:pPr>
              <w:pStyle w:val="NoSpacing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6897B" w14:textId="77777777" w:rsidR="00110C8E" w:rsidRDefault="00110C8E">
            <w:pPr>
              <w:pStyle w:val="NoSpacing"/>
              <w:rPr>
                <w:rFonts w:ascii="Campton Book" w:hAnsi="Campton Book" w:cs="Segoe UI"/>
                <w:color w:val="44546A" w:themeColor="text2"/>
                <w:sz w:val="20"/>
                <w:szCs w:val="20"/>
              </w:rPr>
            </w:pPr>
          </w:p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4FCD1" w14:textId="77777777" w:rsidR="00110C8E" w:rsidRDefault="00110C8E">
            <w:pPr>
              <w:pStyle w:val="NoSpacing"/>
              <w:rPr>
                <w:rFonts w:ascii="Campton Book" w:hAnsi="Campton Book" w:cs="Segoe UI"/>
                <w:color w:val="44546A" w:themeColor="text2"/>
                <w:sz w:val="20"/>
                <w:szCs w:val="20"/>
              </w:rPr>
            </w:pPr>
          </w:p>
        </w:tc>
      </w:tr>
      <w:tr w:rsidR="00110C8E" w14:paraId="70A1E16A" w14:textId="77777777" w:rsidTr="00110C8E"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BDB77" w14:textId="77777777" w:rsidR="00110C8E" w:rsidRDefault="00110C8E">
            <w:pPr>
              <w:pStyle w:val="NoSpacing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F5200" w14:textId="77777777" w:rsidR="00110C8E" w:rsidRDefault="00110C8E">
            <w:pPr>
              <w:pStyle w:val="NoSpacing"/>
              <w:rPr>
                <w:rFonts w:ascii="Campton Book" w:hAnsi="Campton Book" w:cs="Calibri"/>
                <w:color w:val="000000"/>
                <w:sz w:val="20"/>
                <w:szCs w:val="20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9A7CF" w14:textId="77777777" w:rsidR="00110C8E" w:rsidRDefault="00110C8E">
            <w:pPr>
              <w:pStyle w:val="NoSpacing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799EC" w14:textId="77777777" w:rsidR="00110C8E" w:rsidRDefault="00110C8E">
            <w:pPr>
              <w:pStyle w:val="NoSpacing"/>
              <w:rPr>
                <w:rFonts w:ascii="Campton Book" w:hAnsi="Campton Book" w:cs="Segoe UI"/>
                <w:color w:val="44546A" w:themeColor="text2"/>
                <w:sz w:val="20"/>
                <w:szCs w:val="20"/>
              </w:rPr>
            </w:pPr>
          </w:p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8D7F6" w14:textId="77777777" w:rsidR="00110C8E" w:rsidRDefault="00110C8E">
            <w:pPr>
              <w:pStyle w:val="NoSpacing"/>
              <w:rPr>
                <w:rFonts w:ascii="Campton Book" w:hAnsi="Campton Book" w:cs="Segoe UI"/>
                <w:color w:val="44546A" w:themeColor="text2"/>
                <w:sz w:val="20"/>
                <w:szCs w:val="20"/>
              </w:rPr>
            </w:pPr>
          </w:p>
        </w:tc>
      </w:tr>
    </w:tbl>
    <w:p w14:paraId="0D5192AD" w14:textId="77777777" w:rsidR="00110C8E" w:rsidRPr="00110C8E" w:rsidRDefault="00110C8E" w:rsidP="00110C8E">
      <w:pPr>
        <w:pStyle w:val="NoSpacing"/>
        <w:rPr>
          <w:rFonts w:ascii="Campton Book" w:hAnsi="Campton Book" w:cs="Segoe UI"/>
          <w:sz w:val="16"/>
          <w:szCs w:val="16"/>
        </w:rPr>
      </w:pPr>
      <w:bookmarkStart w:id="0" w:name="_Hlk534354863"/>
      <w:r w:rsidRPr="00110C8E">
        <w:rPr>
          <w:rFonts w:ascii="Campton Book" w:hAnsi="Campton Book" w:cs="Segoe UI"/>
          <w:sz w:val="16"/>
          <w:szCs w:val="16"/>
        </w:rPr>
        <w:t xml:space="preserve">*Simply mark </w:t>
      </w:r>
      <w:r w:rsidRPr="00110C8E">
        <w:rPr>
          <w:rFonts w:ascii="Campton Book" w:hAnsi="Campton Book" w:cs="Segoe UI"/>
          <w:b/>
          <w:sz w:val="16"/>
          <w:szCs w:val="16"/>
        </w:rPr>
        <w:t>YES</w:t>
      </w:r>
      <w:r w:rsidRPr="00110C8E">
        <w:rPr>
          <w:rFonts w:ascii="Campton Book" w:hAnsi="Campton Book" w:cs="Segoe UI"/>
          <w:sz w:val="16"/>
          <w:szCs w:val="16"/>
        </w:rPr>
        <w:t xml:space="preserve"> in the ‘Fan Membership’ column if you would like this individual membership along with your DSA membership you are applying for (both free).</w:t>
      </w:r>
    </w:p>
    <w:p w14:paraId="5BA324BE" w14:textId="5E03D28F" w:rsidR="000E1D5B" w:rsidRDefault="00ED3A86" w:rsidP="000E1D5B">
      <w:pPr>
        <w:pStyle w:val="NoSpacing"/>
        <w:rPr>
          <w:rFonts w:ascii="Campton Book" w:hAnsi="Campton Book" w:cs="Segoe UI"/>
          <w:b/>
          <w:sz w:val="16"/>
          <w:szCs w:val="16"/>
        </w:rPr>
      </w:pPr>
      <w:r w:rsidRPr="00110C8E">
        <w:rPr>
          <w:rFonts w:ascii="Campton Book" w:hAnsi="Campton Book" w:cs="Segoe UI"/>
          <w:b/>
          <w:sz w:val="16"/>
          <w:szCs w:val="16"/>
        </w:rPr>
        <w:t>*all names above will be added to our membership data base and will receive our Newsletter.</w:t>
      </w:r>
    </w:p>
    <w:bookmarkEnd w:id="0"/>
    <w:p w14:paraId="53B19862" w14:textId="77777777" w:rsidR="00110C8E" w:rsidRPr="00110C8E" w:rsidRDefault="00110C8E" w:rsidP="000E1D5B">
      <w:pPr>
        <w:pStyle w:val="NoSpacing"/>
        <w:rPr>
          <w:rFonts w:ascii="Campton Book" w:hAnsi="Campton Book" w:cs="Segoe UI"/>
          <w:b/>
          <w:sz w:val="16"/>
          <w:szCs w:val="16"/>
        </w:rPr>
      </w:pPr>
    </w:p>
    <w:p w14:paraId="1CC5764D" w14:textId="77777777" w:rsidR="000E1D5B" w:rsidRPr="000E1D5B" w:rsidRDefault="000E1D5B" w:rsidP="000E1D5B">
      <w:pPr>
        <w:pStyle w:val="NoSpacing"/>
        <w:numPr>
          <w:ilvl w:val="0"/>
          <w:numId w:val="26"/>
        </w:numPr>
        <w:ind w:left="284" w:hanging="284"/>
        <w:rPr>
          <w:rFonts w:ascii="Campton Book" w:hAnsi="Campton Book" w:cs="Segoe UI"/>
          <w:b/>
          <w:color w:val="0D0D0D" w:themeColor="text1" w:themeTint="F2"/>
          <w:sz w:val="20"/>
          <w:szCs w:val="20"/>
        </w:rPr>
      </w:pP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>Membership</w:t>
      </w:r>
      <w:bookmarkStart w:id="1" w:name="_GoBack"/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335"/>
      </w:tblGrid>
      <w:tr w:rsidR="000E1D5B" w:rsidRPr="000E1D5B" w14:paraId="52BE176D" w14:textId="77777777" w:rsidTr="000E1D5B">
        <w:trPr>
          <w:trHeight w:val="267"/>
        </w:trPr>
        <w:tc>
          <w:tcPr>
            <w:tcW w:w="3681" w:type="dxa"/>
            <w:shd w:val="clear" w:color="auto" w:fill="06865F"/>
          </w:tcPr>
          <w:p w14:paraId="764FAEDE" w14:textId="7FE09762" w:rsidR="000E1D5B" w:rsidRPr="000E1D5B" w:rsidRDefault="00486223" w:rsidP="00164D34">
            <w:pPr>
              <w:pStyle w:val="NoSpacing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  <w:t xml:space="preserve">Key contact Information for </w:t>
            </w:r>
            <w:r w:rsidR="0051464F">
              <w:rPr>
                <w:rFonts w:ascii="Campton Book" w:hAnsi="Campton Book" w:cs="Segoe UI"/>
                <w:b/>
                <w:noProof/>
                <w:color w:val="FFFFFF" w:themeColor="background1"/>
                <w:sz w:val="20"/>
                <w:szCs w:val="20"/>
              </w:rPr>
              <w:t>webs</w:t>
            </w:r>
            <w:r w:rsidRPr="008B6E1D">
              <w:rPr>
                <w:rFonts w:ascii="Campton Book" w:hAnsi="Campton Book" w:cs="Segoe UI"/>
                <w:b/>
                <w:noProof/>
                <w:color w:val="FFFFFF" w:themeColor="background1"/>
                <w:sz w:val="20"/>
                <w:szCs w:val="20"/>
              </w:rPr>
              <w:t>i</w:t>
            </w:r>
            <w:r w:rsidR="0051464F">
              <w:rPr>
                <w:rFonts w:ascii="Campton Book" w:hAnsi="Campton Book" w:cs="Segoe UI"/>
                <w:b/>
                <w:noProof/>
                <w:color w:val="FFFFFF" w:themeColor="background1"/>
                <w:sz w:val="20"/>
                <w:szCs w:val="20"/>
              </w:rPr>
              <w:t>t</w:t>
            </w:r>
            <w:r w:rsidRPr="008B6E1D">
              <w:rPr>
                <w:rFonts w:ascii="Campton Book" w:hAnsi="Campton Book" w:cs="Segoe UI"/>
                <w:b/>
                <w:noProof/>
                <w:color w:val="FFFFFF" w:themeColor="background1"/>
                <w:sz w:val="20"/>
                <w:szCs w:val="20"/>
              </w:rPr>
              <w:t>e</w:t>
            </w:r>
            <w:r w:rsidR="0051464F">
              <w:rPr>
                <w:rFonts w:ascii="Campton Book" w:hAnsi="Campton Book" w:cs="Segoe UI"/>
                <w:b/>
                <w:noProof/>
                <w:color w:val="FFFFFF" w:themeColor="background1"/>
                <w:sz w:val="20"/>
                <w:szCs w:val="20"/>
              </w:rPr>
              <w:t>.</w:t>
            </w:r>
            <w:r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  <w:t xml:space="preserve"> </w:t>
            </w:r>
          </w:p>
        </w:tc>
        <w:tc>
          <w:tcPr>
            <w:tcW w:w="5335" w:type="dxa"/>
          </w:tcPr>
          <w:p w14:paraId="412C1212" w14:textId="77777777" w:rsidR="000E1D5B" w:rsidRPr="000E1D5B" w:rsidRDefault="000E1D5B" w:rsidP="00164D34">
            <w:pPr>
              <w:pStyle w:val="NoSpacing"/>
              <w:rPr>
                <w:rFonts w:ascii="Campton Book" w:hAnsi="Campton Book" w:cs="Segoe UI"/>
                <w:b/>
                <w:color w:val="44546A" w:themeColor="text2"/>
                <w:sz w:val="20"/>
                <w:szCs w:val="20"/>
              </w:rPr>
            </w:pPr>
          </w:p>
        </w:tc>
      </w:tr>
      <w:tr w:rsidR="000E1D5B" w:rsidRPr="000E1D5B" w14:paraId="217ED656" w14:textId="77777777" w:rsidTr="000E1D5B">
        <w:trPr>
          <w:trHeight w:val="285"/>
        </w:trPr>
        <w:tc>
          <w:tcPr>
            <w:tcW w:w="3681" w:type="dxa"/>
            <w:shd w:val="clear" w:color="auto" w:fill="06865F"/>
          </w:tcPr>
          <w:p w14:paraId="61959719" w14:textId="77777777" w:rsidR="000E1D5B" w:rsidRPr="000E1D5B" w:rsidRDefault="000E1D5B" w:rsidP="00164D34">
            <w:pPr>
              <w:pStyle w:val="NoSpacing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  <w:r w:rsidRPr="000E1D5B"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  <w:t>How did you find out about LPF membership?</w:t>
            </w:r>
          </w:p>
        </w:tc>
        <w:tc>
          <w:tcPr>
            <w:tcW w:w="5335" w:type="dxa"/>
          </w:tcPr>
          <w:p w14:paraId="42D28681" w14:textId="77777777" w:rsidR="000E1D5B" w:rsidRPr="000E1D5B" w:rsidRDefault="000E1D5B" w:rsidP="00164D34">
            <w:pPr>
              <w:pStyle w:val="NoSpacing"/>
              <w:rPr>
                <w:rFonts w:ascii="Campton Book" w:hAnsi="Campton Book" w:cs="Segoe UI"/>
                <w:b/>
                <w:color w:val="44546A" w:themeColor="text2"/>
                <w:sz w:val="20"/>
                <w:szCs w:val="20"/>
              </w:rPr>
            </w:pPr>
          </w:p>
        </w:tc>
      </w:tr>
    </w:tbl>
    <w:p w14:paraId="19F1620F" w14:textId="77777777" w:rsidR="000E1D5B" w:rsidRPr="000E1D5B" w:rsidRDefault="000E1D5B" w:rsidP="000E1D5B">
      <w:pPr>
        <w:pStyle w:val="NoSpacing"/>
        <w:rPr>
          <w:rFonts w:ascii="Campton Book" w:hAnsi="Campton Book" w:cs="Segoe UI"/>
          <w:color w:val="44546A" w:themeColor="text2"/>
          <w:sz w:val="20"/>
          <w:szCs w:val="20"/>
        </w:rPr>
      </w:pPr>
    </w:p>
    <w:p w14:paraId="5C4B917F" w14:textId="2BFC088A" w:rsidR="000E1D5B" w:rsidRPr="000E1D5B" w:rsidRDefault="000E1D5B" w:rsidP="000E1D5B">
      <w:pPr>
        <w:pStyle w:val="NoSpacing"/>
        <w:numPr>
          <w:ilvl w:val="0"/>
          <w:numId w:val="26"/>
        </w:numPr>
        <w:ind w:left="284" w:hanging="284"/>
        <w:rPr>
          <w:rFonts w:ascii="Campton Book" w:hAnsi="Campton Book" w:cs="Segoe UI"/>
          <w:b/>
          <w:color w:val="0D0D0D" w:themeColor="text1" w:themeTint="F2"/>
          <w:sz w:val="20"/>
          <w:szCs w:val="20"/>
        </w:rPr>
      </w:pPr>
      <w:r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>Donation</w:t>
      </w:r>
    </w:p>
    <w:p w14:paraId="20CB674A" w14:textId="77777777" w:rsidR="000E1D5B" w:rsidRPr="00210A17" w:rsidRDefault="000E1D5B" w:rsidP="000E1D5B">
      <w:pPr>
        <w:pStyle w:val="NoSpacing"/>
        <w:rPr>
          <w:rFonts w:ascii="Campton Book" w:hAnsi="Campton Book" w:cs="Segoe UI"/>
          <w:color w:val="0D0D0D" w:themeColor="text1" w:themeTint="F2"/>
          <w:sz w:val="20"/>
          <w:szCs w:val="20"/>
        </w:rPr>
      </w:pPr>
      <w:r w:rsidRPr="00210A17">
        <w:rPr>
          <w:rFonts w:ascii="Campton Book" w:hAnsi="Campton Book" w:cs="Segoe UI"/>
          <w:color w:val="0D0D0D" w:themeColor="text1" w:themeTint="F2"/>
          <w:sz w:val="20"/>
          <w:szCs w:val="20"/>
        </w:rPr>
        <w:t>Methods of payment:</w:t>
      </w:r>
    </w:p>
    <w:p w14:paraId="0FE939E8" w14:textId="1F4AC887" w:rsidR="000E1D5B" w:rsidRPr="00210A17" w:rsidRDefault="000E1D5B" w:rsidP="000E1D5B">
      <w:pPr>
        <w:pStyle w:val="NoSpacing"/>
        <w:numPr>
          <w:ilvl w:val="0"/>
          <w:numId w:val="27"/>
        </w:numPr>
        <w:rPr>
          <w:rFonts w:ascii="Campton Book" w:hAnsi="Campton Book" w:cs="Segoe UI"/>
          <w:b/>
          <w:color w:val="0D0D0D" w:themeColor="text1" w:themeTint="F2"/>
          <w:sz w:val="20"/>
          <w:szCs w:val="20"/>
        </w:rPr>
      </w:pPr>
      <w:r w:rsidRPr="00210A17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>BACS payment</w:t>
      </w:r>
      <w:r w:rsidR="00110C8E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>:</w:t>
      </w:r>
      <w:r w:rsidRPr="00210A17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 xml:space="preserve"> </w:t>
      </w:r>
      <w:r w:rsidRPr="00210A17">
        <w:rPr>
          <w:rFonts w:ascii="Campton Book" w:hAnsi="Campton Book" w:cs="Segoe UI"/>
          <w:color w:val="0D0D0D" w:themeColor="text1" w:themeTint="F2"/>
          <w:sz w:val="20"/>
          <w:szCs w:val="20"/>
        </w:rPr>
        <w:t>Bank:</w:t>
      </w:r>
      <w:r w:rsidRPr="00210A17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 xml:space="preserve"> </w:t>
      </w:r>
      <w:r w:rsidR="00B04E3E" w:rsidRPr="00210A17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>Barclays</w:t>
      </w:r>
      <w:r w:rsidRPr="00210A17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 xml:space="preserve"> Bank</w:t>
      </w:r>
      <w:r w:rsidRPr="00210A17">
        <w:rPr>
          <w:rFonts w:ascii="Campton Book" w:hAnsi="Campton Book" w:cs="Segoe UI"/>
          <w:color w:val="0D0D0D" w:themeColor="text1" w:themeTint="F2"/>
          <w:sz w:val="20"/>
          <w:szCs w:val="20"/>
        </w:rPr>
        <w:t xml:space="preserve">, Sort Code: </w:t>
      </w:r>
      <w:r w:rsidR="00B04E3E" w:rsidRPr="00210A17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>209263</w:t>
      </w:r>
      <w:r w:rsidRPr="00210A17">
        <w:rPr>
          <w:rFonts w:ascii="Campton Book" w:hAnsi="Campton Book" w:cs="Segoe UI"/>
          <w:color w:val="0D0D0D" w:themeColor="text1" w:themeTint="F2"/>
          <w:sz w:val="20"/>
          <w:szCs w:val="20"/>
        </w:rPr>
        <w:t xml:space="preserve">, Account Number: </w:t>
      </w:r>
      <w:r w:rsidR="00B04E3E" w:rsidRPr="00210A17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>73088154</w:t>
      </w:r>
      <w:r w:rsidR="00230BF8" w:rsidRPr="00210A17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>.</w:t>
      </w:r>
      <w:r w:rsidRPr="00210A17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 xml:space="preserve"> </w:t>
      </w:r>
    </w:p>
    <w:p w14:paraId="013F69B6" w14:textId="6B0AD835" w:rsidR="000E1D5B" w:rsidRPr="00210A17" w:rsidRDefault="000E1D5B" w:rsidP="000E1D5B">
      <w:pPr>
        <w:pStyle w:val="NoSpacing"/>
        <w:ind w:left="720"/>
        <w:rPr>
          <w:rFonts w:ascii="Campton Book" w:hAnsi="Campton Book" w:cs="Segoe UI"/>
          <w:b/>
          <w:color w:val="0D0D0D" w:themeColor="text1" w:themeTint="F2"/>
          <w:sz w:val="20"/>
          <w:szCs w:val="20"/>
        </w:rPr>
      </w:pPr>
      <w:r w:rsidRPr="00210A17">
        <w:rPr>
          <w:rFonts w:ascii="Campton Book" w:hAnsi="Campton Book" w:cs="Segoe UI"/>
          <w:color w:val="0D0D0D" w:themeColor="text1" w:themeTint="F2"/>
          <w:sz w:val="20"/>
          <w:szCs w:val="20"/>
        </w:rPr>
        <w:t xml:space="preserve">Reference: Please </w:t>
      </w:r>
      <w:r w:rsidRPr="00210A17">
        <w:rPr>
          <w:rFonts w:ascii="Campton Book" w:hAnsi="Campton Book" w:cs="Segoe UI"/>
          <w:color w:val="0D0D0D" w:themeColor="text1" w:themeTint="F2"/>
          <w:sz w:val="20"/>
          <w:szCs w:val="20"/>
          <w:u w:val="single"/>
        </w:rPr>
        <w:t>clearly</w:t>
      </w:r>
      <w:r w:rsidRPr="00210A17">
        <w:rPr>
          <w:rFonts w:ascii="Campton Book" w:hAnsi="Campton Book" w:cs="Segoe UI"/>
          <w:color w:val="0D0D0D" w:themeColor="text1" w:themeTint="F2"/>
          <w:sz w:val="20"/>
          <w:szCs w:val="20"/>
        </w:rPr>
        <w:t xml:space="preserve"> state your name and that the donation is for ‘LPF Membership’.</w:t>
      </w:r>
    </w:p>
    <w:p w14:paraId="78C724CF" w14:textId="77777777" w:rsidR="000E1D5B" w:rsidRPr="00210A17" w:rsidRDefault="000E1D5B" w:rsidP="000E1D5B">
      <w:pPr>
        <w:pStyle w:val="NoSpacing"/>
        <w:numPr>
          <w:ilvl w:val="0"/>
          <w:numId w:val="27"/>
        </w:numPr>
        <w:rPr>
          <w:rFonts w:ascii="Campton Book" w:hAnsi="Campton Book" w:cs="Segoe UI"/>
          <w:color w:val="0D0D0D" w:themeColor="text1" w:themeTint="F2"/>
          <w:sz w:val="20"/>
          <w:szCs w:val="20"/>
        </w:rPr>
      </w:pPr>
      <w:r w:rsidRPr="00210A17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>Cheque:</w:t>
      </w:r>
      <w:r w:rsidRPr="00210A17">
        <w:rPr>
          <w:rFonts w:ascii="Campton Book" w:hAnsi="Campton Book" w:cs="Segoe UI"/>
          <w:color w:val="0D0D0D" w:themeColor="text1" w:themeTint="F2"/>
          <w:sz w:val="20"/>
          <w:szCs w:val="20"/>
        </w:rPr>
        <w:t xml:space="preserve"> Please make cheques payable to </w:t>
      </w:r>
      <w:r w:rsidRPr="00210A17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 xml:space="preserve">Level Playing Field. </w:t>
      </w:r>
      <w:r w:rsidRPr="00210A17">
        <w:rPr>
          <w:rFonts w:ascii="Campton Book" w:hAnsi="Campton Book" w:cs="Segoe UI"/>
          <w:color w:val="0D0D0D" w:themeColor="text1" w:themeTint="F2"/>
          <w:sz w:val="20"/>
          <w:szCs w:val="20"/>
        </w:rPr>
        <w:t xml:space="preserve">Please </w:t>
      </w:r>
      <w:r w:rsidRPr="00210A17">
        <w:rPr>
          <w:rFonts w:ascii="Campton Book" w:hAnsi="Campton Book" w:cs="Segoe UI"/>
          <w:color w:val="0D0D0D" w:themeColor="text1" w:themeTint="F2"/>
          <w:sz w:val="20"/>
          <w:szCs w:val="20"/>
          <w:u w:val="single"/>
        </w:rPr>
        <w:t>clearly</w:t>
      </w:r>
      <w:r w:rsidRPr="00210A17">
        <w:rPr>
          <w:rFonts w:ascii="Campton Book" w:hAnsi="Campton Book" w:cs="Segoe UI"/>
          <w:color w:val="0D0D0D" w:themeColor="text1" w:themeTint="F2"/>
          <w:sz w:val="20"/>
          <w:szCs w:val="20"/>
        </w:rPr>
        <w:t xml:space="preserve"> put your name and ‘LPF Membership’ on the back of the cheque as a reference.</w:t>
      </w:r>
    </w:p>
    <w:p w14:paraId="0ADC1429" w14:textId="77777777" w:rsidR="000E1D5B" w:rsidRPr="00210A17" w:rsidRDefault="000E1D5B" w:rsidP="000E1D5B">
      <w:pPr>
        <w:pStyle w:val="ListParagraph"/>
        <w:numPr>
          <w:ilvl w:val="0"/>
          <w:numId w:val="27"/>
        </w:numPr>
        <w:spacing w:after="0"/>
        <w:rPr>
          <w:rFonts w:ascii="Campton Book" w:hAnsi="Campton Book" w:cs="Segoe UI"/>
          <w:color w:val="0D0D0D" w:themeColor="text1" w:themeTint="F2"/>
          <w:sz w:val="20"/>
          <w:szCs w:val="20"/>
        </w:rPr>
      </w:pPr>
      <w:r w:rsidRPr="00210A17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>Just Giving:</w:t>
      </w:r>
      <w:r w:rsidRPr="00210A17">
        <w:rPr>
          <w:rFonts w:ascii="Campton Book" w:hAnsi="Campton Book" w:cs="Segoe UI"/>
          <w:color w:val="0D0D0D" w:themeColor="text1" w:themeTint="F2"/>
          <w:sz w:val="20"/>
          <w:szCs w:val="20"/>
        </w:rPr>
        <w:t xml:space="preserve"> Electronic payments can be made via </w:t>
      </w:r>
      <w:hyperlink r:id="rId7" w:history="1">
        <w:r w:rsidRPr="00210A17">
          <w:rPr>
            <w:rFonts w:ascii="Campton Book" w:hAnsi="Campton Book" w:cs="Segoe UI"/>
            <w:color w:val="0D0D0D" w:themeColor="text1" w:themeTint="F2"/>
            <w:sz w:val="20"/>
            <w:szCs w:val="20"/>
          </w:rPr>
          <w:t>www.justgiving.com/levelplayingfield</w:t>
        </w:r>
      </w:hyperlink>
      <w:r w:rsidRPr="00210A17">
        <w:rPr>
          <w:rFonts w:ascii="Campton Book" w:hAnsi="Campton Book" w:cs="Segoe UI"/>
          <w:color w:val="0D0D0D" w:themeColor="text1" w:themeTint="F2"/>
          <w:sz w:val="20"/>
          <w:szCs w:val="20"/>
        </w:rPr>
        <w:t xml:space="preserve"> (please </w:t>
      </w:r>
      <w:r w:rsidRPr="00210A17">
        <w:rPr>
          <w:rFonts w:ascii="Campton Book" w:hAnsi="Campton Book" w:cs="Segoe UI"/>
          <w:color w:val="0D0D0D" w:themeColor="text1" w:themeTint="F2"/>
          <w:sz w:val="20"/>
          <w:szCs w:val="20"/>
          <w:u w:val="single"/>
        </w:rPr>
        <w:t>clearly</w:t>
      </w:r>
      <w:r w:rsidRPr="00210A17">
        <w:rPr>
          <w:rFonts w:ascii="Campton Book" w:hAnsi="Campton Book" w:cs="Segoe UI"/>
          <w:color w:val="0D0D0D" w:themeColor="text1" w:themeTint="F2"/>
          <w:sz w:val="20"/>
          <w:szCs w:val="20"/>
        </w:rPr>
        <w:t xml:space="preserve"> state your name and that the donation is for ‘LPF Membership’ in the comments box).</w:t>
      </w:r>
    </w:p>
    <w:p w14:paraId="37FE2AC2" w14:textId="77777777" w:rsidR="000E1D5B" w:rsidRPr="000E1D5B" w:rsidRDefault="000E1D5B" w:rsidP="000E1D5B">
      <w:pPr>
        <w:pStyle w:val="NoSpacing"/>
        <w:rPr>
          <w:rFonts w:ascii="Campton Book" w:hAnsi="Campton Book" w:cs="Segoe UI"/>
          <w:b/>
          <w:color w:val="44546A" w:themeColor="text2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7"/>
        <w:gridCol w:w="1827"/>
        <w:gridCol w:w="1431"/>
        <w:gridCol w:w="3631"/>
      </w:tblGrid>
      <w:tr w:rsidR="000E1D5B" w:rsidRPr="000E1D5B" w14:paraId="04B62AFF" w14:textId="77777777" w:rsidTr="000E1D5B">
        <w:tc>
          <w:tcPr>
            <w:tcW w:w="2127" w:type="dxa"/>
            <w:shd w:val="clear" w:color="auto" w:fill="06865F"/>
          </w:tcPr>
          <w:p w14:paraId="2CBB215B" w14:textId="16F0C814" w:rsidR="000E1D5B" w:rsidRPr="000E1D5B" w:rsidRDefault="008971BD" w:rsidP="00164D34">
            <w:pPr>
              <w:pStyle w:val="NoSpacing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  <w:t>Amount donated</w:t>
            </w:r>
            <w:r w:rsidR="000E1D5B" w:rsidRPr="000E1D5B"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  <w:t>:</w:t>
            </w:r>
          </w:p>
        </w:tc>
        <w:tc>
          <w:tcPr>
            <w:tcW w:w="6889" w:type="dxa"/>
            <w:gridSpan w:val="3"/>
            <w:shd w:val="clear" w:color="auto" w:fill="FFFFFF" w:themeFill="background1"/>
          </w:tcPr>
          <w:p w14:paraId="3035381B" w14:textId="77777777" w:rsidR="000E1D5B" w:rsidRPr="000E1D5B" w:rsidRDefault="000E1D5B" w:rsidP="00164D34">
            <w:pPr>
              <w:pStyle w:val="NoSpacing"/>
              <w:rPr>
                <w:rFonts w:ascii="Campton Book" w:hAnsi="Campton Book" w:cs="Segoe UI"/>
                <w:color w:val="44546A" w:themeColor="text2"/>
                <w:sz w:val="20"/>
                <w:szCs w:val="20"/>
              </w:rPr>
            </w:pPr>
          </w:p>
        </w:tc>
      </w:tr>
      <w:tr w:rsidR="000E1D5B" w:rsidRPr="000E1D5B" w14:paraId="30B5DBFB" w14:textId="77777777" w:rsidTr="000E1D5B">
        <w:tc>
          <w:tcPr>
            <w:tcW w:w="2127" w:type="dxa"/>
            <w:shd w:val="clear" w:color="auto" w:fill="06865F"/>
          </w:tcPr>
          <w:p w14:paraId="5B9C1B2D" w14:textId="77777777" w:rsidR="000E1D5B" w:rsidRPr="000E1D5B" w:rsidRDefault="000E1D5B" w:rsidP="00164D34">
            <w:pPr>
              <w:pStyle w:val="NoSpacing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  <w:r w:rsidRPr="000E1D5B"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  <w:t>Method of payment:</w:t>
            </w:r>
          </w:p>
        </w:tc>
        <w:tc>
          <w:tcPr>
            <w:tcW w:w="1827" w:type="dxa"/>
            <w:shd w:val="clear" w:color="auto" w:fill="FFFFFF" w:themeFill="background1"/>
          </w:tcPr>
          <w:p w14:paraId="0ECB8370" w14:textId="77777777" w:rsidR="000E1D5B" w:rsidRPr="000E1D5B" w:rsidRDefault="000E1D5B" w:rsidP="00164D34">
            <w:pPr>
              <w:pStyle w:val="NoSpacing"/>
              <w:rPr>
                <w:rFonts w:ascii="Campton Book" w:hAnsi="Campton Book" w:cs="Segoe UI"/>
                <w:color w:val="44546A" w:themeColor="text2"/>
                <w:sz w:val="20"/>
                <w:szCs w:val="20"/>
              </w:rPr>
            </w:pPr>
          </w:p>
        </w:tc>
        <w:tc>
          <w:tcPr>
            <w:tcW w:w="1431" w:type="dxa"/>
            <w:shd w:val="clear" w:color="auto" w:fill="06865F"/>
          </w:tcPr>
          <w:p w14:paraId="522EFDA9" w14:textId="77777777" w:rsidR="000E1D5B" w:rsidRDefault="000E1D5B" w:rsidP="00164D34">
            <w:pPr>
              <w:pStyle w:val="NoSpacing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  <w:r w:rsidRPr="000E1D5B"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  <w:t xml:space="preserve">Gift </w:t>
            </w:r>
            <w:proofErr w:type="gramStart"/>
            <w:r w:rsidRPr="000E1D5B"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  <w:t>Aid?*</w:t>
            </w:r>
            <w:proofErr w:type="gramEnd"/>
          </w:p>
          <w:p w14:paraId="307E1D5B" w14:textId="08759BC2" w:rsidR="008971BD" w:rsidRPr="000E1D5B" w:rsidRDefault="008971BD" w:rsidP="00164D34">
            <w:pPr>
              <w:pStyle w:val="NoSpacing"/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Campton Book" w:hAnsi="Campton Book" w:cs="Segoe UI"/>
                <w:b/>
                <w:color w:val="FFFFFF" w:themeColor="background1"/>
                <w:sz w:val="20"/>
                <w:szCs w:val="20"/>
              </w:rPr>
              <w:t>Yes/No</w:t>
            </w:r>
          </w:p>
        </w:tc>
        <w:tc>
          <w:tcPr>
            <w:tcW w:w="3631" w:type="dxa"/>
          </w:tcPr>
          <w:p w14:paraId="7138F257" w14:textId="77777777" w:rsidR="000E1D5B" w:rsidRPr="000E1D5B" w:rsidRDefault="000E1D5B" w:rsidP="00164D34">
            <w:pPr>
              <w:pStyle w:val="NoSpacing"/>
              <w:rPr>
                <w:rFonts w:ascii="Campton Book" w:hAnsi="Campton Book" w:cs="Segoe UI"/>
                <w:color w:val="44546A" w:themeColor="text2"/>
                <w:sz w:val="20"/>
                <w:szCs w:val="20"/>
              </w:rPr>
            </w:pPr>
          </w:p>
        </w:tc>
      </w:tr>
    </w:tbl>
    <w:p w14:paraId="60AD240A" w14:textId="77777777" w:rsidR="000E1D5B" w:rsidRPr="001669DB" w:rsidRDefault="000E1D5B" w:rsidP="000E1D5B">
      <w:pPr>
        <w:pStyle w:val="NoSpacing"/>
        <w:rPr>
          <w:rFonts w:ascii="Campton Book" w:hAnsi="Campton Book" w:cs="Segoe UI"/>
          <w:color w:val="0D0D0D" w:themeColor="text1" w:themeTint="F2"/>
          <w:sz w:val="16"/>
          <w:szCs w:val="16"/>
          <w:u w:val="single"/>
        </w:rPr>
      </w:pPr>
      <w:r w:rsidRPr="001669DB">
        <w:rPr>
          <w:rFonts w:ascii="Campton Book" w:hAnsi="Campton Book" w:cs="Segoe UI"/>
          <w:i/>
          <w:color w:val="0D0D0D" w:themeColor="text1" w:themeTint="F2"/>
          <w:sz w:val="16"/>
          <w:szCs w:val="16"/>
        </w:rPr>
        <w:t xml:space="preserve">*You can make your membership/donation worth more by using Gift Aid. For every pound you donate with Gift Aid, we can claim an extra 25 pence from the Inland Revenue.  For more information </w:t>
      </w:r>
      <w:hyperlink r:id="rId8" w:history="1">
        <w:r w:rsidRPr="001669DB">
          <w:rPr>
            <w:rFonts w:ascii="Campton Book" w:hAnsi="Campton Book" w:cs="Segoe UI"/>
            <w:color w:val="0D0D0D" w:themeColor="text1" w:themeTint="F2"/>
            <w:sz w:val="16"/>
            <w:szCs w:val="16"/>
            <w:u w:val="single"/>
          </w:rPr>
          <w:t>click here</w:t>
        </w:r>
      </w:hyperlink>
    </w:p>
    <w:p w14:paraId="6D4C800D" w14:textId="77777777" w:rsidR="000E1D5B" w:rsidRPr="000E1D5B" w:rsidRDefault="000E1D5B" w:rsidP="000E1D5B">
      <w:pPr>
        <w:pStyle w:val="NoSpacing"/>
        <w:rPr>
          <w:rFonts w:ascii="Campton Book" w:hAnsi="Campton Book" w:cs="Segoe UI"/>
          <w:color w:val="0D0D0D" w:themeColor="text1" w:themeTint="F2"/>
          <w:sz w:val="20"/>
          <w:szCs w:val="20"/>
        </w:rPr>
      </w:pPr>
    </w:p>
    <w:p w14:paraId="2AD96C8F" w14:textId="1A01E351" w:rsidR="000E1D5B" w:rsidRDefault="000E1D5B" w:rsidP="000E1D5B">
      <w:pPr>
        <w:pStyle w:val="NoSpacing"/>
        <w:rPr>
          <w:rFonts w:ascii="Campton Book" w:hAnsi="Campton Book" w:cs="Segoe UI"/>
          <w:color w:val="0D0D0D" w:themeColor="text1" w:themeTint="F2"/>
          <w:sz w:val="16"/>
          <w:szCs w:val="16"/>
        </w:rPr>
      </w:pPr>
      <w:r w:rsidRPr="00110C8E">
        <w:rPr>
          <w:rFonts w:ascii="Campton Book" w:hAnsi="Campton Book" w:cs="Segoe UI"/>
          <w:b/>
          <w:color w:val="0D0D0D" w:themeColor="text1" w:themeTint="F2"/>
          <w:sz w:val="16"/>
          <w:szCs w:val="16"/>
        </w:rPr>
        <w:t>Please note:</w:t>
      </w:r>
      <w:r w:rsidRPr="000E1D5B">
        <w:rPr>
          <w:rFonts w:ascii="Campton Book" w:hAnsi="Campton Book" w:cs="Segoe UI"/>
          <w:color w:val="0D0D0D" w:themeColor="text1" w:themeTint="F2"/>
          <w:sz w:val="16"/>
          <w:szCs w:val="16"/>
        </w:rPr>
        <w:t xml:space="preserve"> All applications from new members will be held until the next LPF Trustee Meeting for approval. In the event of an application not being successful all monies will be refunded</w:t>
      </w:r>
    </w:p>
    <w:p w14:paraId="557A5C5D" w14:textId="77777777" w:rsidR="00210A17" w:rsidRPr="000E1D5B" w:rsidRDefault="00210A17" w:rsidP="000E1D5B">
      <w:pPr>
        <w:pStyle w:val="NoSpacing"/>
        <w:rPr>
          <w:rFonts w:ascii="Campton Book" w:hAnsi="Campton Book" w:cs="Segoe UI"/>
          <w:color w:val="0D0D0D" w:themeColor="text1" w:themeTint="F2"/>
          <w:sz w:val="16"/>
          <w:szCs w:val="16"/>
        </w:rPr>
      </w:pPr>
    </w:p>
    <w:p w14:paraId="313EBC8B" w14:textId="13FB3C6B" w:rsidR="000E1D5B" w:rsidRPr="000E1D5B" w:rsidRDefault="000E1D5B" w:rsidP="000E1D5B">
      <w:pPr>
        <w:pStyle w:val="NoSpacing"/>
        <w:numPr>
          <w:ilvl w:val="0"/>
          <w:numId w:val="26"/>
        </w:numPr>
        <w:ind w:left="284" w:hanging="284"/>
        <w:rPr>
          <w:rFonts w:ascii="Campton Book" w:hAnsi="Campton Book" w:cs="Segoe UI"/>
          <w:b/>
          <w:color w:val="0D0D0D" w:themeColor="text1" w:themeTint="F2"/>
          <w:sz w:val="20"/>
          <w:szCs w:val="20"/>
        </w:rPr>
      </w:pPr>
      <w:r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>Dec</w:t>
      </w: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>laration</w:t>
      </w:r>
    </w:p>
    <w:p w14:paraId="32D90234" w14:textId="1382BFB9" w:rsidR="000E1D5B" w:rsidRPr="000E1D5B" w:rsidRDefault="000E1D5B" w:rsidP="000E1D5B">
      <w:pPr>
        <w:pStyle w:val="NoSpacing"/>
        <w:rPr>
          <w:rFonts w:ascii="Campton Book" w:hAnsi="Campton Book" w:cs="Segoe UI"/>
          <w:color w:val="0D0D0D" w:themeColor="text1" w:themeTint="F2"/>
          <w:sz w:val="20"/>
          <w:szCs w:val="20"/>
        </w:rPr>
      </w:pPr>
      <w:r w:rsidRPr="000E1D5B">
        <w:rPr>
          <w:rFonts w:ascii="Campton Book" w:hAnsi="Campton Book" w:cs="Segoe UI"/>
          <w:color w:val="0D0D0D" w:themeColor="text1" w:themeTint="F2"/>
          <w:sz w:val="20"/>
          <w:szCs w:val="20"/>
        </w:rPr>
        <w:t xml:space="preserve">By joining Level Playing Field you are agreeing to follow the LPF Guiding Principles. For more information click here </w:t>
      </w:r>
      <w:hyperlink r:id="rId9" w:history="1">
        <w:r w:rsidR="00210A17" w:rsidRPr="00D315BF">
          <w:rPr>
            <w:rStyle w:val="Hyperlink"/>
            <w:rFonts w:ascii="Campton Book" w:hAnsi="Campton Book"/>
            <w:color w:val="000000" w:themeColor="text1"/>
            <w:sz w:val="20"/>
            <w:szCs w:val="20"/>
          </w:rPr>
          <w:t>www.levelplayingfield.org.uk/about/</w:t>
        </w:r>
      </w:hyperlink>
    </w:p>
    <w:p w14:paraId="24AE3B0C" w14:textId="77777777" w:rsidR="000E1D5B" w:rsidRDefault="000E1D5B" w:rsidP="000E1D5B">
      <w:pPr>
        <w:spacing w:after="0"/>
        <w:jc w:val="both"/>
        <w:rPr>
          <w:rFonts w:ascii="Campton Book" w:hAnsi="Campton Book" w:cs="Segoe UI"/>
          <w:b/>
          <w:color w:val="0D0D0D" w:themeColor="text1" w:themeTint="F2"/>
          <w:sz w:val="20"/>
          <w:szCs w:val="20"/>
        </w:rPr>
      </w:pPr>
    </w:p>
    <w:p w14:paraId="24571876" w14:textId="77777777" w:rsidR="00210A17" w:rsidRDefault="000E1D5B" w:rsidP="00210A17">
      <w:pPr>
        <w:spacing w:after="0"/>
        <w:jc w:val="both"/>
        <w:rPr>
          <w:rFonts w:ascii="Campton Book" w:hAnsi="Campton Book" w:cs="Segoe UI"/>
          <w:b/>
          <w:bCs/>
          <w:color w:val="0D0D0D" w:themeColor="text1" w:themeTint="F2"/>
          <w:sz w:val="20"/>
          <w:szCs w:val="20"/>
        </w:rPr>
      </w:pP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 xml:space="preserve">Signed: </w:t>
      </w: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softHyphen/>
      </w:r>
      <w:r w:rsidRPr="000E1D5B">
        <w:rPr>
          <w:rFonts w:ascii="Campton Book" w:hAnsi="Campton Book" w:cs="Segoe UI"/>
          <w:b/>
          <w:bCs/>
          <w:color w:val="0D0D0D" w:themeColor="text1" w:themeTint="F2"/>
          <w:sz w:val="20"/>
          <w:szCs w:val="20"/>
        </w:rPr>
        <w:tab/>
      </w:r>
      <w:r w:rsidRPr="000E1D5B">
        <w:rPr>
          <w:rFonts w:ascii="Campton Book" w:hAnsi="Campton Book" w:cs="Segoe UI"/>
          <w:b/>
          <w:bCs/>
          <w:color w:val="0D0D0D" w:themeColor="text1" w:themeTint="F2"/>
          <w:sz w:val="20"/>
          <w:szCs w:val="20"/>
        </w:rPr>
        <w:tab/>
      </w:r>
      <w:r w:rsidRPr="000E1D5B">
        <w:rPr>
          <w:rFonts w:ascii="Campton Book" w:hAnsi="Campton Book" w:cs="Segoe UI"/>
          <w:b/>
          <w:bCs/>
          <w:color w:val="0D0D0D" w:themeColor="text1" w:themeTint="F2"/>
          <w:sz w:val="20"/>
          <w:szCs w:val="20"/>
        </w:rPr>
        <w:tab/>
      </w:r>
      <w:r w:rsidRPr="000E1D5B">
        <w:rPr>
          <w:rFonts w:ascii="Campton Book" w:hAnsi="Campton Book" w:cs="Segoe UI"/>
          <w:b/>
          <w:bCs/>
          <w:color w:val="0D0D0D" w:themeColor="text1" w:themeTint="F2"/>
          <w:sz w:val="20"/>
          <w:szCs w:val="20"/>
        </w:rPr>
        <w:tab/>
      </w:r>
      <w:proofErr w:type="gramStart"/>
      <w:r w:rsidRPr="000E1D5B">
        <w:rPr>
          <w:rFonts w:ascii="Campton Book" w:hAnsi="Campton Book" w:cs="Segoe UI"/>
          <w:b/>
          <w:bCs/>
          <w:color w:val="0D0D0D" w:themeColor="text1" w:themeTint="F2"/>
          <w:sz w:val="20"/>
          <w:szCs w:val="20"/>
        </w:rPr>
        <w:tab/>
        <w:t xml:space="preserve">  </w:t>
      </w: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>Dated</w:t>
      </w:r>
      <w:proofErr w:type="gramEnd"/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>:</w:t>
      </w:r>
      <w:r w:rsidRPr="000E1D5B">
        <w:rPr>
          <w:rFonts w:ascii="Campton Book" w:hAnsi="Campton Book" w:cs="Segoe UI"/>
          <w:b/>
          <w:bCs/>
          <w:color w:val="0D0D0D" w:themeColor="text1" w:themeTint="F2"/>
          <w:sz w:val="20"/>
          <w:szCs w:val="20"/>
        </w:rPr>
        <w:tab/>
      </w:r>
      <w:r w:rsidRPr="000E1D5B">
        <w:rPr>
          <w:rFonts w:ascii="Campton Book" w:hAnsi="Campton Book" w:cs="Segoe UI"/>
          <w:b/>
          <w:bCs/>
          <w:color w:val="0D0D0D" w:themeColor="text1" w:themeTint="F2"/>
          <w:sz w:val="20"/>
          <w:szCs w:val="20"/>
        </w:rPr>
        <w:tab/>
      </w:r>
    </w:p>
    <w:p w14:paraId="539CB95D" w14:textId="3BB831B1" w:rsidR="000E1D5B" w:rsidRPr="000E1D5B" w:rsidRDefault="000E1D5B" w:rsidP="00210A17">
      <w:pPr>
        <w:spacing w:after="0"/>
        <w:jc w:val="both"/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</w:pP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  <w:tab/>
      </w: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  <w:tab/>
      </w: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  <w:tab/>
      </w: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  <w:tab/>
      </w: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  <w:tab/>
      </w: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  <w:tab/>
        <w:t xml:space="preserve">           </w:t>
      </w: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  <w:tab/>
      </w: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  <w:tab/>
      </w: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  <w:tab/>
      </w: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  <w:tab/>
      </w: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  <w:tab/>
      </w: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  <w:u w:val="single"/>
        </w:rPr>
        <w:tab/>
      </w:r>
    </w:p>
    <w:p w14:paraId="74A17515" w14:textId="6E83C23F" w:rsidR="006D45F3" w:rsidRPr="000E1D5B" w:rsidRDefault="000E1D5B" w:rsidP="000E1D5B">
      <w:pPr>
        <w:pStyle w:val="NoSpacing"/>
        <w:rPr>
          <w:rFonts w:ascii="Campton Book" w:hAnsi="Campton Book" w:cs="Helvetica"/>
          <w:color w:val="4A4C47"/>
          <w:sz w:val="20"/>
          <w:szCs w:val="20"/>
        </w:rPr>
      </w:pPr>
      <w:r w:rsidRPr="000E1D5B">
        <w:rPr>
          <w:rFonts w:ascii="Campton Book" w:hAnsi="Campton Book" w:cs="Segoe UI"/>
          <w:i/>
          <w:color w:val="0D0D0D" w:themeColor="text1" w:themeTint="F2"/>
          <w:sz w:val="20"/>
          <w:szCs w:val="20"/>
        </w:rPr>
        <w:t>An electronic signature is acceptable if returning your form via email.</w:t>
      </w:r>
      <w:r>
        <w:rPr>
          <w:rFonts w:ascii="Campton Book" w:hAnsi="Campton Book" w:cs="Segoe UI"/>
          <w:i/>
          <w:color w:val="0D0D0D" w:themeColor="text1" w:themeTint="F2"/>
          <w:sz w:val="20"/>
          <w:szCs w:val="20"/>
        </w:rPr>
        <w:t xml:space="preserve"> </w:t>
      </w:r>
      <w:r w:rsidRPr="000E1D5B">
        <w:rPr>
          <w:rFonts w:ascii="Campton Book" w:hAnsi="Campton Book" w:cs="Segoe UI"/>
          <w:color w:val="0D0D0D" w:themeColor="text1" w:themeTint="F2"/>
          <w:sz w:val="20"/>
          <w:szCs w:val="20"/>
        </w:rPr>
        <w:t xml:space="preserve">Please note: </w:t>
      </w:r>
      <w:r w:rsidRPr="000E1D5B">
        <w:rPr>
          <w:rFonts w:ascii="Campton Book" w:hAnsi="Campton Book" w:cs="Segoe UI"/>
          <w:b/>
          <w:color w:val="0D0D0D" w:themeColor="text1" w:themeTint="F2"/>
          <w:sz w:val="20"/>
          <w:szCs w:val="20"/>
        </w:rPr>
        <w:t>Membership runs from 1st January to 31st December each year.</w:t>
      </w:r>
    </w:p>
    <w:sectPr w:rsidR="006D45F3" w:rsidRPr="000E1D5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1846AC" w14:textId="77777777" w:rsidR="005E3729" w:rsidRDefault="005E3729" w:rsidP="005E3729">
      <w:pPr>
        <w:spacing w:after="0" w:line="240" w:lineRule="auto"/>
      </w:pPr>
      <w:r>
        <w:separator/>
      </w:r>
    </w:p>
  </w:endnote>
  <w:endnote w:type="continuationSeparator" w:id="0">
    <w:p w14:paraId="3C9023FB" w14:textId="77777777" w:rsidR="005E3729" w:rsidRDefault="005E3729" w:rsidP="005E37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pton Book">
    <w:panose1 w:val="020B0004020102020203"/>
    <w:charset w:val="00"/>
    <w:family w:val="swiss"/>
    <w:notTrueType/>
    <w:pitch w:val="variable"/>
    <w:sig w:usb0="00000007" w:usb1="00000023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B34D0E" w14:textId="77777777" w:rsidR="004E0A73" w:rsidRDefault="004E0A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B23F9" w14:textId="552D3A08" w:rsidR="002343A6" w:rsidRPr="004E0A73" w:rsidRDefault="002343A6">
    <w:pPr>
      <w:pStyle w:val="Footer"/>
      <w:rPr>
        <w:rFonts w:ascii="Campton Book" w:hAnsi="Campton Book"/>
      </w:rPr>
    </w:pPr>
    <w:r w:rsidRPr="004E0A73">
      <w:rPr>
        <w:rFonts w:ascii="Campton Book" w:hAnsi="Campton Book"/>
        <w:b/>
        <w:bCs/>
      </w:rPr>
      <w:t>Level Playing Field - The Junction - Station Road - Watford - WD17 1ET</w:t>
    </w:r>
    <w:r w:rsidRPr="004E0A73">
      <w:rPr>
        <w:rFonts w:ascii="Campton Book" w:hAnsi="Campton Book"/>
        <w:b/>
        <w:bCs/>
      </w:rPr>
      <w:br/>
      <w:t xml:space="preserve">E: </w:t>
    </w:r>
    <w:hyperlink r:id="rId1" w:history="1">
      <w:r w:rsidRPr="004E0A73">
        <w:rPr>
          <w:rStyle w:val="Hyperlink"/>
          <w:rFonts w:ascii="Campton Book" w:hAnsi="Campton Book"/>
          <w:b/>
          <w:bCs/>
        </w:rPr>
        <w:t>Info@levelplayingfield.org.uk</w:t>
      </w:r>
    </w:hyperlink>
    <w:r w:rsidRPr="004E0A73">
      <w:rPr>
        <w:rFonts w:ascii="Campton Book" w:hAnsi="Campton Book"/>
        <w:b/>
        <w:bCs/>
      </w:rPr>
      <w:tab/>
      <w:t xml:space="preserve"> T: 01923 545 37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1BBF19" w14:textId="77777777" w:rsidR="004E0A73" w:rsidRDefault="004E0A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915697" w14:textId="77777777" w:rsidR="005E3729" w:rsidRDefault="005E3729" w:rsidP="005E3729">
      <w:pPr>
        <w:spacing w:after="0" w:line="240" w:lineRule="auto"/>
      </w:pPr>
      <w:r>
        <w:separator/>
      </w:r>
    </w:p>
  </w:footnote>
  <w:footnote w:type="continuationSeparator" w:id="0">
    <w:p w14:paraId="2CBB9699" w14:textId="77777777" w:rsidR="005E3729" w:rsidRDefault="005E3729" w:rsidP="005E37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594FEC" w14:textId="77777777" w:rsidR="004E0A73" w:rsidRDefault="004E0A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8DE82A" w14:textId="77777777" w:rsidR="005E3729" w:rsidRDefault="005E3729" w:rsidP="005E3729">
    <w:pPr>
      <w:pStyle w:val="Header"/>
    </w:pPr>
    <w:r w:rsidRPr="005E3729">
      <w:rPr>
        <w:noProof/>
      </w:rPr>
      <w:drawing>
        <wp:anchor distT="0" distB="0" distL="114300" distR="114300" simplePos="0" relativeHeight="251658240" behindDoc="1" locked="0" layoutInCell="1" allowOverlap="1" wp14:anchorId="70AD8C04" wp14:editId="4CE16698">
          <wp:simplePos x="0" y="0"/>
          <wp:positionH relativeFrom="page">
            <wp:align>right</wp:align>
          </wp:positionH>
          <wp:positionV relativeFrom="paragraph">
            <wp:posOffset>-450049</wp:posOffset>
          </wp:positionV>
          <wp:extent cx="7553739" cy="2296697"/>
          <wp:effectExtent l="0" t="0" r="0" b="0"/>
          <wp:wrapNone/>
          <wp:docPr id="7" name="Picture 6">
            <a:extLst xmlns:a="http://schemas.openxmlformats.org/drawingml/2006/main">
              <a:ext uri="{FF2B5EF4-FFF2-40B4-BE49-F238E27FC236}">
                <a16:creationId xmlns:a16="http://schemas.microsoft.com/office/drawing/2014/main" id="{0848B193-9760-F64E-B1D3-99D93861E03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>
                    <a:extLst>
                      <a:ext uri="{FF2B5EF4-FFF2-40B4-BE49-F238E27FC236}">
                        <a16:creationId xmlns:a16="http://schemas.microsoft.com/office/drawing/2014/main" id="{0848B193-9760-F64E-B1D3-99D93861E03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87" t="9956" r="26283" b="53789"/>
                  <a:stretch/>
                </pic:blipFill>
                <pic:spPr>
                  <a:xfrm>
                    <a:off x="0" y="0"/>
                    <a:ext cx="7553739" cy="22966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F51C49" w14:textId="77777777" w:rsidR="004E0A73" w:rsidRDefault="004E0A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359E7"/>
    <w:multiLevelType w:val="multilevel"/>
    <w:tmpl w:val="5D48F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5F69DB"/>
    <w:multiLevelType w:val="hybridMultilevel"/>
    <w:tmpl w:val="FC4213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AA353C"/>
    <w:multiLevelType w:val="multilevel"/>
    <w:tmpl w:val="1F4AC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E80E80"/>
    <w:multiLevelType w:val="multilevel"/>
    <w:tmpl w:val="F716C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1D3330"/>
    <w:multiLevelType w:val="multilevel"/>
    <w:tmpl w:val="01682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663D8D"/>
    <w:multiLevelType w:val="multilevel"/>
    <w:tmpl w:val="0AD00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7D23E6"/>
    <w:multiLevelType w:val="multilevel"/>
    <w:tmpl w:val="B0264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6BE190A"/>
    <w:multiLevelType w:val="multilevel"/>
    <w:tmpl w:val="AFD4D9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E73980"/>
    <w:multiLevelType w:val="multilevel"/>
    <w:tmpl w:val="4D203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0674E9"/>
    <w:multiLevelType w:val="multilevel"/>
    <w:tmpl w:val="B1326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8A271D"/>
    <w:multiLevelType w:val="multilevel"/>
    <w:tmpl w:val="5C98C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599697E"/>
    <w:multiLevelType w:val="multilevel"/>
    <w:tmpl w:val="94561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A7611CA"/>
    <w:multiLevelType w:val="multilevel"/>
    <w:tmpl w:val="38AC6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BE754DC"/>
    <w:multiLevelType w:val="multilevel"/>
    <w:tmpl w:val="8690C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1C3F0C"/>
    <w:multiLevelType w:val="multilevel"/>
    <w:tmpl w:val="CF628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15C347A"/>
    <w:multiLevelType w:val="multilevel"/>
    <w:tmpl w:val="E1E46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2BF5C31"/>
    <w:multiLevelType w:val="multilevel"/>
    <w:tmpl w:val="13DE7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9E939CB"/>
    <w:multiLevelType w:val="hybridMultilevel"/>
    <w:tmpl w:val="87BCCAC4"/>
    <w:lvl w:ilvl="0" w:tplc="40EE3E18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F300BD"/>
    <w:multiLevelType w:val="hybridMultilevel"/>
    <w:tmpl w:val="FDFA2E46"/>
    <w:lvl w:ilvl="0" w:tplc="8E9C61A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AD4B72C">
      <w:start w:val="57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AC44C8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BAEF7F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E14F33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A6C1DE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79ADBE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900103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7EC2D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4D783B97"/>
    <w:multiLevelType w:val="multilevel"/>
    <w:tmpl w:val="A2A05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EB25408"/>
    <w:multiLevelType w:val="multilevel"/>
    <w:tmpl w:val="13004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23A4CE2"/>
    <w:multiLevelType w:val="multilevel"/>
    <w:tmpl w:val="5950A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3971803"/>
    <w:multiLevelType w:val="multilevel"/>
    <w:tmpl w:val="DDCA2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D572154"/>
    <w:multiLevelType w:val="multilevel"/>
    <w:tmpl w:val="86004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EBD3B34"/>
    <w:multiLevelType w:val="multilevel"/>
    <w:tmpl w:val="4CFCB2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Helvetica" w:eastAsiaTheme="minorHAnsi" w:hAnsi="Helvetica" w:cs="Arial" w:hint="default"/>
        <w:b w:val="0"/>
        <w:color w:val="4A4C47"/>
        <w:sz w:val="27"/>
        <w:u w:val="none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9212F3D"/>
    <w:multiLevelType w:val="multilevel"/>
    <w:tmpl w:val="DE424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A3C2C05"/>
    <w:multiLevelType w:val="multilevel"/>
    <w:tmpl w:val="0BBA1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8"/>
  </w:num>
  <w:num w:numId="3">
    <w:abstractNumId w:val="23"/>
  </w:num>
  <w:num w:numId="4">
    <w:abstractNumId w:val="19"/>
  </w:num>
  <w:num w:numId="5">
    <w:abstractNumId w:val="0"/>
  </w:num>
  <w:num w:numId="6">
    <w:abstractNumId w:val="6"/>
  </w:num>
  <w:num w:numId="7">
    <w:abstractNumId w:val="25"/>
  </w:num>
  <w:num w:numId="8">
    <w:abstractNumId w:val="5"/>
  </w:num>
  <w:num w:numId="9">
    <w:abstractNumId w:val="2"/>
  </w:num>
  <w:num w:numId="10">
    <w:abstractNumId w:val="24"/>
  </w:num>
  <w:num w:numId="11">
    <w:abstractNumId w:val="26"/>
  </w:num>
  <w:num w:numId="12">
    <w:abstractNumId w:val="20"/>
  </w:num>
  <w:num w:numId="13">
    <w:abstractNumId w:val="22"/>
  </w:num>
  <w:num w:numId="14">
    <w:abstractNumId w:val="3"/>
  </w:num>
  <w:num w:numId="15">
    <w:abstractNumId w:val="7"/>
  </w:num>
  <w:num w:numId="16">
    <w:abstractNumId w:val="10"/>
  </w:num>
  <w:num w:numId="17">
    <w:abstractNumId w:val="15"/>
  </w:num>
  <w:num w:numId="18">
    <w:abstractNumId w:val="14"/>
  </w:num>
  <w:num w:numId="19">
    <w:abstractNumId w:val="21"/>
  </w:num>
  <w:num w:numId="20">
    <w:abstractNumId w:val="11"/>
  </w:num>
  <w:num w:numId="21">
    <w:abstractNumId w:val="13"/>
  </w:num>
  <w:num w:numId="22">
    <w:abstractNumId w:val="9"/>
  </w:num>
  <w:num w:numId="23">
    <w:abstractNumId w:val="12"/>
  </w:num>
  <w:num w:numId="24">
    <w:abstractNumId w:val="16"/>
  </w:num>
  <w:num w:numId="25">
    <w:abstractNumId w:val="4"/>
  </w:num>
  <w:num w:numId="26">
    <w:abstractNumId w:val="17"/>
  </w:num>
  <w:num w:numId="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3Mre0MDUyNDA2NDFR0lEKTi0uzszPAykwrAUAD0MV1CwAAAA="/>
  </w:docVars>
  <w:rsids>
    <w:rsidRoot w:val="005E3729"/>
    <w:rsid w:val="0004704D"/>
    <w:rsid w:val="000A24FE"/>
    <w:rsid w:val="000A6ED4"/>
    <w:rsid w:val="000E1D5B"/>
    <w:rsid w:val="000E2B91"/>
    <w:rsid w:val="000E6723"/>
    <w:rsid w:val="00110C8E"/>
    <w:rsid w:val="00117CAE"/>
    <w:rsid w:val="001669DB"/>
    <w:rsid w:val="00210A17"/>
    <w:rsid w:val="00230BF8"/>
    <w:rsid w:val="002343A6"/>
    <w:rsid w:val="00264B2F"/>
    <w:rsid w:val="0035764C"/>
    <w:rsid w:val="00432CB8"/>
    <w:rsid w:val="00486223"/>
    <w:rsid w:val="004E0A73"/>
    <w:rsid w:val="0051464F"/>
    <w:rsid w:val="00543E97"/>
    <w:rsid w:val="005E3729"/>
    <w:rsid w:val="006D45F3"/>
    <w:rsid w:val="006F16DA"/>
    <w:rsid w:val="00710838"/>
    <w:rsid w:val="007A048F"/>
    <w:rsid w:val="007B298B"/>
    <w:rsid w:val="00835351"/>
    <w:rsid w:val="008670F6"/>
    <w:rsid w:val="008971BD"/>
    <w:rsid w:val="008B6E1D"/>
    <w:rsid w:val="00AB1C68"/>
    <w:rsid w:val="00AC2F79"/>
    <w:rsid w:val="00AE2CB9"/>
    <w:rsid w:val="00AF292B"/>
    <w:rsid w:val="00B04E3E"/>
    <w:rsid w:val="00BC3660"/>
    <w:rsid w:val="00C330CC"/>
    <w:rsid w:val="00C3461A"/>
    <w:rsid w:val="00D64C50"/>
    <w:rsid w:val="00D9766A"/>
    <w:rsid w:val="00DD11DC"/>
    <w:rsid w:val="00ED3A86"/>
    <w:rsid w:val="00F92291"/>
    <w:rsid w:val="00FD7956"/>
    <w:rsid w:val="00FE1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CB9180"/>
  <w15:chartTrackingRefBased/>
  <w15:docId w15:val="{2A098BAF-6ED5-4977-BDA9-738FB3862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45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71083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5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4B2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3729"/>
  </w:style>
  <w:style w:type="paragraph" w:styleId="Footer">
    <w:name w:val="footer"/>
    <w:basedOn w:val="Normal"/>
    <w:link w:val="Foot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3729"/>
  </w:style>
  <w:style w:type="paragraph" w:styleId="BalloonText">
    <w:name w:val="Balloon Text"/>
    <w:basedOn w:val="Normal"/>
    <w:link w:val="BalloonTextChar"/>
    <w:uiPriority w:val="99"/>
    <w:semiHidden/>
    <w:unhideWhenUsed/>
    <w:rsid w:val="005E37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7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43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43A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343A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10838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7108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264B2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4B2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6D45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D45F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0E1D5B"/>
    <w:pPr>
      <w:spacing w:after="0" w:line="240" w:lineRule="auto"/>
    </w:pPr>
    <w:rPr>
      <w:rFonts w:asciiTheme="minorHAnsi" w:hAnsiTheme="minorHAnsi" w:cstheme="minorBidi"/>
    </w:rPr>
  </w:style>
  <w:style w:type="table" w:styleId="TableGrid">
    <w:name w:val="Table Grid"/>
    <w:basedOn w:val="TableNormal"/>
    <w:uiPriority w:val="59"/>
    <w:rsid w:val="000E1D5B"/>
    <w:pPr>
      <w:spacing w:after="0" w:line="240" w:lineRule="auto"/>
    </w:pPr>
    <w:rPr>
      <w:rFonts w:ascii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4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188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11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7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4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97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9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6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092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73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67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5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8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8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2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29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066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620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44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04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063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52982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  <w:div w:id="1127964421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</w:divsChild>
        </w:div>
      </w:divsChild>
    </w:div>
    <w:div w:id="8162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6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01977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8" w:space="0" w:color="EDEFEB"/>
                <w:right w:val="none" w:sz="0" w:space="0" w:color="auto"/>
              </w:divBdr>
              <w:divsChild>
                <w:div w:id="161566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78453">
                      <w:marLeft w:val="0"/>
                      <w:marRight w:val="0"/>
                      <w:marTop w:val="0"/>
                      <w:marBottom w:val="0"/>
                      <w:divBdr>
                        <w:top w:val="single" w:sz="18" w:space="30" w:color="4A4C47"/>
                        <w:left w:val="single" w:sz="18" w:space="31" w:color="4A4C47"/>
                        <w:bottom w:val="single" w:sz="18" w:space="31" w:color="4A4C47"/>
                        <w:right w:val="single" w:sz="18" w:space="31" w:color="4A4C47"/>
                      </w:divBdr>
                      <w:divsChild>
                        <w:div w:id="63837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211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45211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860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13207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  <w:div w:id="212225767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123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579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2158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4472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10846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1008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09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4057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9569628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  <w:div w:id="199363131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26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05953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33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319062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02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184780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1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6288842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08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3188058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00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18185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00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828233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528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15954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949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2172186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00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6384725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06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77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18879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70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uk/donating-to-charity/gift-aid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www.justgiving.com/levelplayingfield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levelplayingfield.org.uk/about/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levelplayingfield.org.u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307</Words>
  <Characters>175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ain Davies</dc:creator>
  <cp:keywords/>
  <dc:description/>
  <cp:lastModifiedBy>Owain Davies</cp:lastModifiedBy>
  <cp:revision>10</cp:revision>
  <cp:lastPrinted>2018-11-13T14:22:00Z</cp:lastPrinted>
  <dcterms:created xsi:type="dcterms:W3CDTF">2019-01-02T11:23:00Z</dcterms:created>
  <dcterms:modified xsi:type="dcterms:W3CDTF">2019-01-04T16:22:00Z</dcterms:modified>
</cp:coreProperties>
</file>